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1530"/>
        <w:gridCol w:w="3240"/>
        <w:gridCol w:w="2070"/>
        <w:gridCol w:w="1350"/>
        <w:gridCol w:w="1350"/>
        <w:gridCol w:w="545"/>
        <w:gridCol w:w="715"/>
        <w:gridCol w:w="2695"/>
      </w:tblGrid>
      <w:tr w:rsidR="001978A5" w14:paraId="099DC34D" w14:textId="77777777" w:rsidTr="00CC67D0">
        <w:trPr>
          <w:trHeight w:val="1773"/>
        </w:trPr>
        <w:tc>
          <w:tcPr>
            <w:tcW w:w="15110" w:type="dxa"/>
            <w:gridSpan w:val="9"/>
          </w:tcPr>
          <w:p w14:paraId="3FED31D6" w14:textId="03BD9DCE" w:rsidR="001978A5" w:rsidRDefault="001978A5" w:rsidP="001978A5">
            <w:r w:rsidRPr="001978A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30A06B" wp14:editId="6C5170ED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45415</wp:posOffset>
                      </wp:positionV>
                      <wp:extent cx="9525000" cy="718466"/>
                      <wp:effectExtent l="0" t="0" r="0" b="0"/>
                      <wp:wrapNone/>
                      <wp:docPr id="2" name="Rectangle 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0" cy="7184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C50FE33" w14:textId="77777777" w:rsidR="001978A5" w:rsidRDefault="001978A5" w:rsidP="001978A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1978A5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385623" w:themeColor="accent6" w:themeShade="80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D A I L Y   M I L E A G E   L O 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230A06B" id="Rectangle 5" o:spid="_x0000_s1026" style="position:absolute;margin-left:-2.65pt;margin-top:11.45pt;width:750pt;height:56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" filled="f" stroked="f">
                      <v:textbox style="mso-fit-shape-to-text:t">
                        <w:txbxContent>
                          <w:p w14:paraId="0C50FE33" w14:textId="77777777" w:rsidR="001978A5" w:rsidRDefault="001978A5" w:rsidP="001978A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1978A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385623" w:themeColor="accent6" w:themeShade="80"/>
                                <w:position w:val="1"/>
                                <w:sz w:val="80"/>
                                <w:szCs w:val="80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 A I L Y   M I L E A G E   L O 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1978A5" w14:paraId="5F5AFA2C" w14:textId="77777777" w:rsidTr="00CC67D0">
        <w:trPr>
          <w:trHeight w:val="70"/>
        </w:trPr>
        <w:tc>
          <w:tcPr>
            <w:tcW w:w="15110" w:type="dxa"/>
            <w:gridSpan w:val="9"/>
          </w:tcPr>
          <w:p w14:paraId="2E005F76" w14:textId="77777777" w:rsidR="001978A5" w:rsidRPr="001978A5" w:rsidRDefault="001978A5" w:rsidP="001978A5">
            <w:pPr>
              <w:rPr>
                <w:noProof/>
              </w:rPr>
            </w:pPr>
          </w:p>
        </w:tc>
      </w:tr>
      <w:tr w:rsidR="001978A5" w:rsidRPr="00CC67D0" w14:paraId="4F3011CD" w14:textId="77777777" w:rsidTr="00CC67D0">
        <w:tc>
          <w:tcPr>
            <w:tcW w:w="6385" w:type="dxa"/>
            <w:gridSpan w:val="3"/>
            <w:tcBorders>
              <w:bottom w:val="single" w:sz="4" w:space="0" w:color="BFBFBF" w:themeColor="background1" w:themeShade="BF"/>
            </w:tcBorders>
          </w:tcPr>
          <w:p w14:paraId="1EA9F9C2" w14:textId="1296E431" w:rsidR="001978A5" w:rsidRPr="00CC67D0" w:rsidRDefault="001D59F1" w:rsidP="001978A5">
            <w:pPr>
              <w:spacing w:before="60" w:after="60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John Smith</w:t>
            </w:r>
          </w:p>
        </w:tc>
        <w:tc>
          <w:tcPr>
            <w:tcW w:w="5315" w:type="dxa"/>
            <w:gridSpan w:val="4"/>
            <w:tcBorders>
              <w:bottom w:val="single" w:sz="4" w:space="0" w:color="BFBFBF" w:themeColor="background1" w:themeShade="BF"/>
            </w:tcBorders>
            <w:vAlign w:val="bottom"/>
          </w:tcPr>
          <w:p w14:paraId="79DF516D" w14:textId="5B287FA9" w:rsidR="001978A5" w:rsidRPr="00CC67D0" w:rsidRDefault="001D59F1" w:rsidP="001978A5">
            <w:pPr>
              <w:spacing w:before="60" w:after="60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Auditing Department</w:t>
            </w:r>
          </w:p>
        </w:tc>
        <w:tc>
          <w:tcPr>
            <w:tcW w:w="3410" w:type="dxa"/>
            <w:gridSpan w:val="2"/>
            <w:tcBorders>
              <w:bottom w:val="single" w:sz="4" w:space="0" w:color="BFBFBF" w:themeColor="background1" w:themeShade="BF"/>
            </w:tcBorders>
          </w:tcPr>
          <w:p w14:paraId="0743CD85" w14:textId="57681E29" w:rsidR="001978A5" w:rsidRPr="00CC67D0" w:rsidRDefault="001D59F1" w:rsidP="001978A5">
            <w:pPr>
              <w:spacing w:before="60" w:after="60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mm/dd/</w:t>
            </w:r>
            <w:proofErr w:type="spellStart"/>
            <w:r w:rsidRPr="00CC67D0">
              <w:rPr>
                <w:rFonts w:ascii="Arial" w:hAnsi="Arial" w:cs="Arial"/>
                <w:b/>
              </w:rPr>
              <w:t>yyyy</w:t>
            </w:r>
            <w:proofErr w:type="spellEnd"/>
            <w:r w:rsidRPr="00CC67D0">
              <w:rPr>
                <w:rFonts w:ascii="Arial" w:hAnsi="Arial" w:cs="Arial"/>
                <w:b/>
              </w:rPr>
              <w:t xml:space="preserve"> to mm/dd/</w:t>
            </w:r>
            <w:proofErr w:type="spellStart"/>
            <w:r w:rsidRPr="00CC67D0">
              <w:rPr>
                <w:rFonts w:ascii="Arial" w:hAnsi="Arial" w:cs="Arial"/>
                <w:b/>
              </w:rPr>
              <w:t>yyyy</w:t>
            </w:r>
            <w:proofErr w:type="spellEnd"/>
          </w:p>
        </w:tc>
      </w:tr>
      <w:tr w:rsidR="00CC67D0" w:rsidRPr="00CC67D0" w14:paraId="10BC36B9" w14:textId="77777777" w:rsidTr="00CC67D0">
        <w:tc>
          <w:tcPr>
            <w:tcW w:w="6385" w:type="dxa"/>
            <w:gridSpan w:val="3"/>
            <w:tcBorders>
              <w:top w:val="single" w:sz="4" w:space="0" w:color="BFBFBF" w:themeColor="background1" w:themeShade="BF"/>
            </w:tcBorders>
          </w:tcPr>
          <w:p w14:paraId="08439FD0" w14:textId="77777777" w:rsidR="00CC67D0" w:rsidRPr="00CC67D0" w:rsidRDefault="00CC67D0" w:rsidP="009B4971">
            <w:pPr>
              <w:rPr>
                <w:rFonts w:ascii="Arial" w:hAnsi="Arial" w:cs="Arial"/>
              </w:rPr>
            </w:pPr>
            <w:r w:rsidRPr="001978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315" w:type="dxa"/>
            <w:gridSpan w:val="4"/>
            <w:tcBorders>
              <w:top w:val="single" w:sz="4" w:space="0" w:color="BFBFBF" w:themeColor="background1" w:themeShade="BF"/>
            </w:tcBorders>
            <w:vAlign w:val="bottom"/>
          </w:tcPr>
          <w:p w14:paraId="25569873" w14:textId="77777777" w:rsidR="00CC67D0" w:rsidRPr="00CC67D0" w:rsidRDefault="00CC67D0" w:rsidP="009B4971">
            <w:pPr>
              <w:rPr>
                <w:rFonts w:ascii="Arial" w:hAnsi="Arial" w:cs="Arial"/>
              </w:rPr>
            </w:pPr>
            <w:r w:rsidRPr="001978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3410" w:type="dxa"/>
            <w:gridSpan w:val="2"/>
            <w:tcBorders>
              <w:top w:val="single" w:sz="4" w:space="0" w:color="BFBFBF" w:themeColor="background1" w:themeShade="BF"/>
            </w:tcBorders>
          </w:tcPr>
          <w:p w14:paraId="06233BDD" w14:textId="77777777" w:rsidR="00CC67D0" w:rsidRPr="00CC67D0" w:rsidRDefault="00CC67D0" w:rsidP="009B4971">
            <w:pPr>
              <w:rPr>
                <w:rFonts w:ascii="Arial" w:hAnsi="Arial" w:cs="Arial"/>
              </w:rPr>
            </w:pPr>
            <w:r w:rsidRPr="001978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RIOD</w:t>
            </w:r>
          </w:p>
        </w:tc>
      </w:tr>
      <w:tr w:rsidR="00CC67D0" w14:paraId="63EFF085" w14:textId="77777777" w:rsidTr="00CC67D0">
        <w:tc>
          <w:tcPr>
            <w:tcW w:w="15110" w:type="dxa"/>
            <w:gridSpan w:val="9"/>
            <w:tcBorders>
              <w:bottom w:val="single" w:sz="4" w:space="0" w:color="BFBFBF" w:themeColor="background1" w:themeShade="BF"/>
            </w:tcBorders>
          </w:tcPr>
          <w:p w14:paraId="2E2531B0" w14:textId="1F8C1BD8" w:rsidR="00CC67D0" w:rsidRDefault="00CC67D0" w:rsidP="001978A5"/>
        </w:tc>
      </w:tr>
      <w:tr w:rsidR="001D59F1" w:rsidRPr="00CC67D0" w14:paraId="2DFF4020" w14:textId="77777777" w:rsidTr="00CC67D0">
        <w:trPr>
          <w:trHeight w:val="422"/>
        </w:trPr>
        <w:tc>
          <w:tcPr>
            <w:tcW w:w="161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3C817FA0" w14:textId="0658B9F2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53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4F09EDD2" w14:textId="353159EC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324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4AF5832E" w14:textId="65EAB24E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Destination</w:t>
            </w:r>
          </w:p>
        </w:tc>
        <w:tc>
          <w:tcPr>
            <w:tcW w:w="207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47B65925" w14:textId="20538381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Type</w:t>
            </w:r>
          </w:p>
        </w:tc>
        <w:tc>
          <w:tcPr>
            <w:tcW w:w="2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038DAC56" w14:textId="56CBEAEC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Odometer Reading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6D191916" w14:textId="0673C096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Mileage</w:t>
            </w:r>
          </w:p>
        </w:tc>
        <w:tc>
          <w:tcPr>
            <w:tcW w:w="269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76E44385" w14:textId="246309A3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Remarks</w:t>
            </w:r>
          </w:p>
        </w:tc>
      </w:tr>
      <w:tr w:rsidR="001D59F1" w:rsidRPr="00CC67D0" w14:paraId="7858F263" w14:textId="77777777" w:rsidTr="00CC67D0">
        <w:trPr>
          <w:trHeight w:val="350"/>
        </w:trPr>
        <w:tc>
          <w:tcPr>
            <w:tcW w:w="161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4BDA60" w14:textId="32DE5C71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056B0B" w14:textId="703EC37C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24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E85A7E" w14:textId="49A8EAA6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E450E9" w14:textId="27B79A58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1901033E" w14:textId="240A8BA2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Start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56E61A18" w14:textId="0A5116AB" w:rsidR="001D59F1" w:rsidRPr="00CC67D0" w:rsidRDefault="001D59F1" w:rsidP="001D59F1">
            <w:pPr>
              <w:jc w:val="center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End</w:t>
            </w:r>
          </w:p>
        </w:tc>
        <w:tc>
          <w:tcPr>
            <w:tcW w:w="1260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83E9E0" w14:textId="77777777" w:rsidR="001D59F1" w:rsidRPr="00CC67D0" w:rsidRDefault="001D59F1">
            <w:pPr>
              <w:rPr>
                <w:rFonts w:ascii="Arial" w:hAnsi="Arial" w:cs="Arial"/>
              </w:rPr>
            </w:pPr>
          </w:p>
        </w:tc>
        <w:tc>
          <w:tcPr>
            <w:tcW w:w="269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B02A70" w14:textId="77777777" w:rsidR="001D59F1" w:rsidRPr="00CC67D0" w:rsidRDefault="001D59F1">
            <w:pPr>
              <w:rPr>
                <w:rFonts w:ascii="Arial" w:hAnsi="Arial" w:cs="Arial"/>
              </w:rPr>
            </w:pPr>
          </w:p>
        </w:tc>
      </w:tr>
      <w:tr w:rsidR="00CC67D0" w:rsidRPr="00CC67D0" w14:paraId="2272CD3B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57A8CB" w14:textId="655BAF4A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mm/dd/</w:t>
            </w:r>
            <w:proofErr w:type="spellStart"/>
            <w:r w:rsidRPr="00CC67D0">
              <w:rPr>
                <w:rFonts w:ascii="Arial" w:hAnsi="Arial" w:cs="Arial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F32BB8" w14:textId="0960A824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  <w:proofErr w:type="spellStart"/>
            <w:r w:rsidRPr="00CC67D0">
              <w:rPr>
                <w:rFonts w:ascii="Arial" w:hAnsi="Arial" w:cs="Arial"/>
              </w:rPr>
              <w:t>hh:mm</w:t>
            </w:r>
            <w:proofErr w:type="spellEnd"/>
            <w:r w:rsidRPr="00CC67D0">
              <w:rPr>
                <w:rFonts w:ascii="Arial" w:hAnsi="Arial" w:cs="Arial"/>
              </w:rPr>
              <w:t xml:space="preserve"> AM</w:t>
            </w: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E0FF9F" w14:textId="5C1F2306" w:rsidR="001D59F1" w:rsidRPr="00CC67D0" w:rsidRDefault="001D59F1" w:rsidP="001D59F1">
            <w:pPr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Fairfax, NJ</w:t>
            </w: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BB3F11" w14:textId="1051A870" w:rsidR="001D59F1" w:rsidRPr="00CC67D0" w:rsidRDefault="001D59F1" w:rsidP="001D59F1">
            <w:pPr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Gas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6F53E0" w14:textId="78F3A5FC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214785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F1BD5F" w14:textId="1EAFDE12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214797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FACF3D" w14:textId="4ECC8D30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12</w:t>
            </w: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ED1607" w14:textId="1582E1B3" w:rsidR="001D59F1" w:rsidRPr="00CC67D0" w:rsidRDefault="001D59F1" w:rsidP="001D59F1">
            <w:pPr>
              <w:rPr>
                <w:rFonts w:ascii="Arial" w:hAnsi="Arial" w:cs="Arial"/>
              </w:rPr>
            </w:pPr>
            <w:r w:rsidRPr="00CC67D0">
              <w:rPr>
                <w:rFonts w:ascii="Arial" w:hAnsi="Arial" w:cs="Arial"/>
              </w:rPr>
              <w:t>Personal Car</w:t>
            </w:r>
          </w:p>
        </w:tc>
      </w:tr>
      <w:tr w:rsidR="001D59F1" w:rsidRPr="00CC67D0" w14:paraId="23236421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08C35CE2" w14:textId="416A0CEE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49CEF230" w14:textId="3981BE30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32DFC19" w14:textId="1D935DCA" w:rsidR="001D59F1" w:rsidRPr="00CC67D0" w:rsidRDefault="001D59F1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362D0AB2" w14:textId="362AA89D" w:rsidR="001D59F1" w:rsidRPr="00CC67D0" w:rsidRDefault="001D59F1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90030AB" w14:textId="41AA1D16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7580071" w14:textId="51303690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615AD51" w14:textId="545EBAC7" w:rsidR="001D59F1" w:rsidRPr="00CC67D0" w:rsidRDefault="001D59F1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8A6D418" w14:textId="26CAFD28" w:rsidR="001D59F1" w:rsidRPr="00CC67D0" w:rsidRDefault="001D59F1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03AA43F5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2AEE74" w14:textId="742FA886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0A8E3E" w14:textId="5159917F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FF998C" w14:textId="64594FDC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B2631A" w14:textId="5429D83C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90D515" w14:textId="687B1036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4B4B0B" w14:textId="6D68CC86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8A9242" w14:textId="249E712F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19965D" w14:textId="526FC326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21982A82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35FDBD22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24DA4DB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7BA47CA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060EF3F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41C6F5B7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08CD3F4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4502544C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0568D3F6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680DAC85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A38229" w14:textId="0A5658BD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C53CEE" w14:textId="5A3DA7AC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BF4EBA" w14:textId="21C9EAB3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3C0E5C" w14:textId="75D259BF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FFC2A1" w14:textId="2C73E985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DA60D9" w14:textId="37860B7F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C22DCF" w14:textId="1E0B6DF5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645B42" w14:textId="63611264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00B4F10B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FA05756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5436318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353D7C71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2DBC41C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3FF1D79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3D1A6062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37F056A2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A386630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3F31C0AE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8FEFEA" w14:textId="03ADD970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F3B157" w14:textId="44B8E173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E70091" w14:textId="21152F00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0D89BA" w14:textId="337B6D19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697040" w14:textId="476CC982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040C42" w14:textId="3C7AA084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5724FB" w14:textId="165B0279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328554" w14:textId="2D9709AD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74E84491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2B9B2E4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910D34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587488D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1F734AB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3AC703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95AD87B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D2FDE58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071B2E2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3E667ED6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9B5EEC" w14:textId="72A8F0A1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953B1C" w14:textId="1A0FFEA6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095D91" w14:textId="45A9B19F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574697" w14:textId="6DB4A1A2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3BCA33" w14:textId="5EE76258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C8DAF8" w14:textId="61784B23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855121" w14:textId="7AB734FA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86548C" w14:textId="3F7B5D4D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5DE1FA5F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D1CBAD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239E2C3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1BD4675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544B466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7C961E1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63BCD0C0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DA131AF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0BFC01E9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42D5C7F3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4EE73A" w14:textId="724703B2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097850" w14:textId="7F120B43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59392F" w14:textId="3E849341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F36251" w14:textId="16AE79D5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0F97A3" w14:textId="5CB49469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393CBA" w14:textId="4B642A38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DB96CA" w14:textId="4B4C5BA2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34C0D0" w14:textId="562457E2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78930834" w14:textId="77777777" w:rsidTr="00CC67D0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E648DB2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29CA608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E9A3582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1D038356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AD23C2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5E5B848E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77F91F3D" w14:textId="77777777" w:rsidR="00CC67D0" w:rsidRPr="00CC67D0" w:rsidRDefault="00CC67D0" w:rsidP="00CC67D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</w:tcPr>
          <w:p w14:paraId="2B305754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2D08C609" w14:textId="77777777" w:rsidTr="00CC67D0">
        <w:trPr>
          <w:trHeight w:val="458"/>
        </w:trPr>
        <w:tc>
          <w:tcPr>
            <w:tcW w:w="11155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24488DA6" w14:textId="11AFB75B" w:rsidR="00CC67D0" w:rsidRPr="00CC67D0" w:rsidRDefault="00CC67D0" w:rsidP="00CC67D0">
            <w:pPr>
              <w:jc w:val="right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Total Mileage - Business Use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0E6ED22E" w14:textId="18B9EB2E" w:rsidR="00CC67D0" w:rsidRPr="00CC67D0" w:rsidRDefault="00CC67D0" w:rsidP="0014364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</w:tcBorders>
            <w:shd w:val="clear" w:color="auto" w:fill="A8D08D" w:themeFill="accent6" w:themeFillTint="99"/>
            <w:vAlign w:val="center"/>
          </w:tcPr>
          <w:p w14:paraId="4C81DD04" w14:textId="2110B344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  <w:tr w:rsidR="00CC67D0" w:rsidRPr="00CC67D0" w14:paraId="1D32CAC0" w14:textId="77777777" w:rsidTr="00CC67D0">
        <w:trPr>
          <w:trHeight w:val="440"/>
        </w:trPr>
        <w:tc>
          <w:tcPr>
            <w:tcW w:w="11155" w:type="dxa"/>
            <w:gridSpan w:val="6"/>
            <w:shd w:val="clear" w:color="auto" w:fill="A8D08D" w:themeFill="accent6" w:themeFillTint="99"/>
            <w:vAlign w:val="center"/>
          </w:tcPr>
          <w:p w14:paraId="422DCF98" w14:textId="77F7BFB9" w:rsidR="00CC67D0" w:rsidRPr="00CC67D0" w:rsidRDefault="00CC67D0" w:rsidP="00CC67D0">
            <w:pPr>
              <w:jc w:val="right"/>
              <w:rPr>
                <w:rFonts w:ascii="Arial" w:hAnsi="Arial" w:cs="Arial"/>
                <w:b/>
              </w:rPr>
            </w:pPr>
            <w:r w:rsidRPr="00CC67D0">
              <w:rPr>
                <w:rFonts w:ascii="Arial" w:hAnsi="Arial" w:cs="Arial"/>
                <w:b/>
              </w:rPr>
              <w:t>Total Mileage - Including Personal Use</w:t>
            </w:r>
          </w:p>
        </w:tc>
        <w:tc>
          <w:tcPr>
            <w:tcW w:w="1260" w:type="dxa"/>
            <w:gridSpan w:val="2"/>
            <w:shd w:val="clear" w:color="auto" w:fill="A8D08D" w:themeFill="accent6" w:themeFillTint="99"/>
            <w:vAlign w:val="center"/>
          </w:tcPr>
          <w:p w14:paraId="7281DE52" w14:textId="68AA113D" w:rsidR="00CC67D0" w:rsidRPr="00B524E6" w:rsidRDefault="00CC67D0" w:rsidP="00B524E6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bookmarkEnd w:id="0"/>
          </w:p>
        </w:tc>
        <w:tc>
          <w:tcPr>
            <w:tcW w:w="2695" w:type="dxa"/>
            <w:shd w:val="clear" w:color="auto" w:fill="A8D08D" w:themeFill="accent6" w:themeFillTint="99"/>
            <w:vAlign w:val="center"/>
          </w:tcPr>
          <w:p w14:paraId="7B3AE366" w14:textId="77777777" w:rsidR="00CC67D0" w:rsidRPr="00CC67D0" w:rsidRDefault="00CC67D0" w:rsidP="009B4971">
            <w:pPr>
              <w:rPr>
                <w:rFonts w:ascii="Arial" w:hAnsi="Arial" w:cs="Arial"/>
              </w:rPr>
            </w:pPr>
          </w:p>
        </w:tc>
      </w:tr>
    </w:tbl>
    <w:p w14:paraId="4BCB4F86" w14:textId="77777777" w:rsidR="001978A5" w:rsidRPr="001D59F1" w:rsidRDefault="001978A5" w:rsidP="001D59F1">
      <w:pPr>
        <w:spacing w:after="0"/>
        <w:rPr>
          <w:sz w:val="2"/>
          <w:szCs w:val="2"/>
        </w:rPr>
      </w:pPr>
    </w:p>
    <w:sectPr w:rsidR="001978A5" w:rsidRPr="001D59F1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2EF69" w14:textId="77777777" w:rsidR="003F5CED" w:rsidRDefault="003F5CED" w:rsidP="00DF5966">
      <w:pPr>
        <w:spacing w:after="0" w:line="240" w:lineRule="auto"/>
      </w:pPr>
      <w:r>
        <w:separator/>
      </w:r>
    </w:p>
  </w:endnote>
  <w:endnote w:type="continuationSeparator" w:id="0">
    <w:p w14:paraId="6A50D45E" w14:textId="77777777" w:rsidR="003F5CED" w:rsidRDefault="003F5CED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B62C9" w14:textId="77777777" w:rsidR="003F5CED" w:rsidRDefault="003F5CED" w:rsidP="00DF5966">
      <w:pPr>
        <w:spacing w:after="0" w:line="240" w:lineRule="auto"/>
      </w:pPr>
      <w:r>
        <w:separator/>
      </w:r>
    </w:p>
  </w:footnote>
  <w:footnote w:type="continuationSeparator" w:id="0">
    <w:p w14:paraId="40379BAB" w14:textId="77777777" w:rsidR="003F5CED" w:rsidRDefault="003F5CED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300FD"/>
    <w:rsid w:val="0014364B"/>
    <w:rsid w:val="0018283A"/>
    <w:rsid w:val="00193D0B"/>
    <w:rsid w:val="001978A5"/>
    <w:rsid w:val="001D59F1"/>
    <w:rsid w:val="003C6834"/>
    <w:rsid w:val="003F5CED"/>
    <w:rsid w:val="007032A9"/>
    <w:rsid w:val="00790D62"/>
    <w:rsid w:val="008734A4"/>
    <w:rsid w:val="008D6D85"/>
    <w:rsid w:val="0097585D"/>
    <w:rsid w:val="009F62D8"/>
    <w:rsid w:val="00AC406C"/>
    <w:rsid w:val="00AE120D"/>
    <w:rsid w:val="00B524E6"/>
    <w:rsid w:val="00B55535"/>
    <w:rsid w:val="00C03089"/>
    <w:rsid w:val="00CB23F6"/>
    <w:rsid w:val="00CC67D0"/>
    <w:rsid w:val="00DB22EC"/>
    <w:rsid w:val="00DF5966"/>
    <w:rsid w:val="00EA5171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9</cp:revision>
  <dcterms:created xsi:type="dcterms:W3CDTF">2020-01-20T00:57:00Z</dcterms:created>
  <dcterms:modified xsi:type="dcterms:W3CDTF">2020-01-21T08:21:00Z</dcterms:modified>
</cp:coreProperties>
</file>